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3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32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2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53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388, 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185, 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352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6, 4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 (616, 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1, 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 (3.28, 5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4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0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7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6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3.9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6, 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530"/>
        <w:gridCol w:w="1554"/>
        <w:gridCol w:w="1132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.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3.1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1"/>
    <w:bookmarkStart w:id="22" w:name="table-3-bivariate-table"/>
    <w:p>
      <w:pPr>
        <w:pStyle w:val="Heading1"/>
      </w:pPr>
      <w:r>
        <w:t xml:space="preserve">Table 3: Bivariate table</w:t>
      </w:r>
    </w:p>
    <w:bookmarkEnd w:id="22"/>
    <w:bookmarkStart w:id="23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7 (340, 2,7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367, 6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419, 6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630, 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2,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0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9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6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 (4.55, 5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(7.50, 10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3.9, 1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9, 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38, 1.0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3"/>
    <w:bookmarkStart w:id="24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2 (346, 3,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230, 3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80, 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12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9, 1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 (3.27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57, 1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bookmarkEnd w:id="24"/>
    <w:bookmarkStart w:id="25" w:name="table-4-multivariate-table"/>
    <w:p>
      <w:pPr>
        <w:pStyle w:val="Heading1"/>
      </w:pPr>
      <w:r>
        <w:t xml:space="preserve">Table 4: Multivariate table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3-01-10T13:49:43Z</dcterms:created>
  <dcterms:modified xsi:type="dcterms:W3CDTF">2023-01-10T13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1-10</vt:lpwstr>
  </property>
  <property fmtid="{D5CDD505-2E9C-101B-9397-08002B2CF9AE}" pid="4" name="output">
    <vt:lpwstr/>
  </property>
</Properties>
</file>